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74, 14 October 1710, transcription," in Documents of Brotherly Love: Dutch Mennonite Aid to Swiss Anabaptists (Millersburg, OH: Ohio Amish Library), 410-1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Berlin, Germany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ondeli, Baron Simeon v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D3977" w:rsidRDefault="006D3977" w:rsidP="006D3977">
      <w:pPr>
        <w:pStyle w:val="FirstParagraph"/>
      </w:pPr>
      <w:r>
        <w:t>74.  October 14, 1710.</w:t>
      </w:r>
      <w:r>
        <w:rPr>
          <w:rStyle w:val="FootnoteReference"/>
        </w:rPr>
        <w:footnoteReference w:id="3"/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ederic Coning in Pruys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Genadige groetenisse vooraff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yt U E[dele] gehoorsaemste berigt van den 1 deese [maand]s, en uyt h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ijgevoegde, hebb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gesien wat voor eene verdere Resolutje het Loff[elijk] Canton van Bern wegen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aldaer zijnde Mennoniten aen U E[dele] den 26 7tb toe-gevoegt heeft.  gij kun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er op weder daer’t behoort voorstellen dat gelijk wij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Primi: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erne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vernamen en accepteeren dat men deese goede Luyden de volkom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e dispositje over haere aldaer in’t Landt zijnde hebbende goederen, en effecten,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vergun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n woude alsoo hoope wij ook dat men het met de aftrek en met het nemen van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oemde Landt[-] en man[-]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itizen righ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gt, soo naeuw niet soeken maer insgelijks vallen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oude, Ende bieden wij ons daer tegens aen wanneer het Canton van Bern dese las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ÿt hare naer onse Landen, soo nu als in het toekomende verder gaende effec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er laten wouden, als dan ook van zulke aftogt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in onse Landen van die geene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ÿt deselven naer het Cantonse gebiedt ga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ax:emig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ets gevordert werden zal, in all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vallen verlangen wij te weeten hoe hoog het geene is wat onder den naen [sic] va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togt of Landt[-] en man[-] Regt in het Canton van Bern genoomen werdt, sig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eÿgent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ÿk bedraagt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2 dum</w:t>
      </w:r>
      <w:r>
        <w:rPr>
          <w:rStyle w:val="FootnoteReference"/>
          <w:sz w:val="18"/>
          <w:szCs w:val="18"/>
        </w:rPr>
        <w:footnoteReference w:id="6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Transport kosten van den onvermogende zal het Canton van Ber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saekelÿ tot aen onse Landen op sig nemen, voor al als er in’t voorige poinct</w:t>
      </w:r>
      <w:r>
        <w:rPr>
          <w:rStyle w:val="FootnoteReference"/>
          <w:sz w:val="18"/>
          <w:szCs w:val="18"/>
        </w:rPr>
        <w:footnoteReference w:id="7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egens het aftogt Regt geen Remissie te erlangen was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3 dum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van de Mennoniten hier heenen verlangende Gedeputeerde, ons tot ander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gten verleÿden of door zulk een deputatje het werk swaarder of terug ges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rden mogten, zulks heeft men in’t geringste niet te vreesen, maer het blÿft ter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ntratie eene tussen ons, en het Canton van Bern vastgestelde saake, da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(vermits het Canton deese Luyden niet lijden, en wij deselve in onse Landen aenne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n willen) het gene de Mennoniten ook sig dan zullen moeten gevallen 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e wel Wij in alle gevallen te vreeden zÿn, Ende zaak ook niet minder gevoegelÿk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en, en het voors. Establssiment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in geschikt zal kunnen werden wanneer voor d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witserz[e] Mennoniten hare in Holland, of Hamburg hebbende Gelooftsgeno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 meede Broeders eenige herwaerts wied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gesonden, om de zaeke met deselv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te reguleeren, gelijk Wij dan ook deswegen naer Hollandt en Hamburg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en de aldaer zijnde Mennoniten hier van communicatje geven laten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onder tussen op onse verklaringe de finale Resolutje van het Loff[elijk] Canto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o haest mogelijk verwagten willen. datum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ts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otsdam 14 Octobers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‘t opschrift wa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en den - -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ndeli, Baron, Envoy of Prussia:in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on van Bondeli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  <w:r>
        <w:rPr>
          <w:rStyle w:val="FootnoteReference"/>
          <w:sz w:val="18"/>
          <w:szCs w:val="18"/>
        </w:rPr>
        <w:footnoteReference w:id="10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solutie of antwoord van d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nink van Pruyz[en] jn dato 14  8ber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o 11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D3977" w:rsidRDefault="006D3977" w:rsidP="006D39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4</w:t>
      </w:r>
      <w:r>
        <w:tab/>
      </w:r>
      <w:r>
        <w:rPr>
          <w:rStyle w:val="FootnoteReference"/>
        </w:rPr>
        <w:tab/>
      </w:r>
      <w:r>
        <w:t xml:space="preserve">This is A 1282 from the De Hoop Scheffer </w:t>
      </w:r>
      <w:r>
        <w:rPr>
          <w:rStyle w:val="Italics"/>
        </w:rPr>
        <w:t>Inventaris</w:t>
      </w:r>
      <w:r>
        <w:t>.</w:t>
      </w:r>
    </w:p>
    <w:p w:rsidR="006D3977" w:rsidRDefault="006D3977" w:rsidP="006D3977">
      <w:pPr>
        <w:pStyle w:val="FootnoteText"/>
      </w:pPr>
    </w:p>
  </w:footnote>
  <w:footnote w:id="4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“met genoegen.”</w:t>
      </w:r>
    </w:p>
    <w:p w:rsidR="006D3977" w:rsidRDefault="006D3977" w:rsidP="006D3977">
      <w:pPr>
        <w:pStyle w:val="Footnote-OneDigit"/>
      </w:pPr>
    </w:p>
  </w:footnote>
  <w:footnote w:id="5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Vorsterman’s Relaes (A 1392), p. 83, gives </w:t>
      </w:r>
      <w:r>
        <w:rPr>
          <w:rStyle w:val="Italics"/>
        </w:rPr>
        <w:t>aftrek</w:t>
      </w:r>
      <w:r>
        <w:t>.</w:t>
      </w:r>
    </w:p>
    <w:p w:rsidR="006D3977" w:rsidRDefault="006D3977" w:rsidP="006D3977">
      <w:pPr>
        <w:pStyle w:val="Footnote-OneDigit"/>
      </w:pPr>
    </w:p>
  </w:footnote>
  <w:footnote w:id="6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ad secundum. </w:t>
      </w:r>
    </w:p>
    <w:p w:rsidR="006D3977" w:rsidRDefault="006D3977" w:rsidP="006D3977">
      <w:pPr>
        <w:pStyle w:val="Footnote-OneDigit"/>
      </w:pPr>
    </w:p>
  </w:footnote>
  <w:footnote w:id="7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pointe.</w:t>
      </w:r>
    </w:p>
    <w:p w:rsidR="006D3977" w:rsidRDefault="006D3977" w:rsidP="006D3977">
      <w:pPr>
        <w:pStyle w:val="Footnote-OneDigit"/>
      </w:pPr>
    </w:p>
  </w:footnote>
  <w:footnote w:id="8">
    <w:p w:rsidR="006D3977" w:rsidRDefault="006D3977" w:rsidP="006D3977">
      <w:pPr>
        <w:pStyle w:val="FirstFootnoteinColumnLine"/>
      </w:pPr>
      <w:r>
        <w:rPr>
          <w:vertAlign w:val="superscript"/>
        </w:rPr>
        <w:footnoteRef/>
      </w:r>
      <w:r>
        <w:tab/>
        <w:t>Etablissement.</w:t>
      </w:r>
    </w:p>
    <w:p w:rsidR="006D3977" w:rsidRDefault="006D3977" w:rsidP="006D3977">
      <w:pPr>
        <w:pStyle w:val="FirstFootnoteinColumnLine"/>
      </w:pPr>
    </w:p>
  </w:footnote>
  <w:footnote w:id="9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wierden on p. 84 in Vorsterman’s Relaes.</w:t>
      </w:r>
    </w:p>
    <w:p w:rsidR="006D3977" w:rsidRDefault="006D3977" w:rsidP="006D3977">
      <w:pPr>
        <w:pStyle w:val="Footnote-OneDigit"/>
      </w:pPr>
    </w:p>
  </w:footnote>
  <w:footnote w:id="10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The material on the verso is written in a different hand.</w:t>
      </w:r>
    </w:p>
    <w:p w:rsidR="006D3977" w:rsidRDefault="006D3977" w:rsidP="006D3977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D397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D39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397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D39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D3977"/>
    <w:rPr>
      <w:i/>
      <w:iCs/>
    </w:rPr>
  </w:style>
  <w:style w:type="paragraph" w:customStyle="1" w:styleId="Footnote-OneDigit">
    <w:name w:val="Footnote-One Digit"/>
    <w:basedOn w:val="Normal"/>
    <w:uiPriority w:val="99"/>
    <w:rsid w:val="006D39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D39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